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18A6" w:rsidRDefault="00D94D8F" w:rsidP="00D94D8F">
      <w:pPr>
        <w:pStyle w:val="NoSpacing"/>
        <w:rPr>
          <w:b/>
        </w:rPr>
      </w:pPr>
      <w:r>
        <w:rPr>
          <w:b/>
        </w:rPr>
        <w:t>MVGA Education Committee Meeting</w:t>
      </w:r>
    </w:p>
    <w:p w:rsidR="00D94D8F" w:rsidRDefault="00D94D8F" w:rsidP="00D94D8F">
      <w:pPr>
        <w:pStyle w:val="NoSpacing"/>
      </w:pPr>
      <w:r>
        <w:t>7/11/17, 9 am</w:t>
      </w:r>
    </w:p>
    <w:p w:rsidR="00D94D8F" w:rsidRDefault="00D94D8F" w:rsidP="00D94D8F">
      <w:pPr>
        <w:pStyle w:val="NoSpacing"/>
      </w:pPr>
      <w:r>
        <w:t>Location: Panera Bread</w:t>
      </w:r>
    </w:p>
    <w:p w:rsidR="00D94D8F" w:rsidRDefault="00D94D8F" w:rsidP="00D94D8F">
      <w:pPr>
        <w:pStyle w:val="NoSpacing"/>
      </w:pPr>
    </w:p>
    <w:p w:rsidR="00D94D8F" w:rsidRDefault="00D94D8F" w:rsidP="00D94D8F">
      <w:pPr>
        <w:pStyle w:val="NoSpacing"/>
      </w:pPr>
      <w:r>
        <w:t xml:space="preserve">Present: </w:t>
      </w:r>
      <w:r w:rsidR="00065A9A">
        <w:t xml:space="preserve">(6) </w:t>
      </w:r>
      <w:r>
        <w:t>Jennifer Boldt, Kim Bunge, Ian Hoen, Josh Miller, Joe Perlaky, Beth Scheckelhoff</w:t>
      </w:r>
    </w:p>
    <w:p w:rsidR="00D94D8F" w:rsidRDefault="00D94D8F" w:rsidP="00D94D8F">
      <w:pPr>
        <w:pStyle w:val="NoSpacing"/>
      </w:pPr>
      <w:r>
        <w:t>Absent: Deb Bettinger, Tom Creque</w:t>
      </w:r>
    </w:p>
    <w:p w:rsidR="00D94D8F" w:rsidRDefault="00D94D8F" w:rsidP="00D94D8F">
      <w:pPr>
        <w:pStyle w:val="NoSpacing"/>
      </w:pPr>
    </w:p>
    <w:p w:rsidR="00896EB2" w:rsidRDefault="00896EB2" w:rsidP="00D94D8F">
      <w:pPr>
        <w:pStyle w:val="NoSpacing"/>
      </w:pPr>
      <w:r>
        <w:t>Meeting started at 9:05 am</w:t>
      </w:r>
    </w:p>
    <w:p w:rsidR="00D94D8F" w:rsidRDefault="00D94D8F" w:rsidP="00D94D8F">
      <w:pPr>
        <w:pStyle w:val="NoSpacing"/>
      </w:pPr>
    </w:p>
    <w:p w:rsidR="00D94D8F" w:rsidRDefault="00D94D8F" w:rsidP="00D94D8F">
      <w:pPr>
        <w:pStyle w:val="NoSpacing"/>
        <w:rPr>
          <w:u w:val="single"/>
        </w:rPr>
      </w:pPr>
      <w:r w:rsidRPr="00D94D8F">
        <w:rPr>
          <w:u w:val="single"/>
        </w:rPr>
        <w:t>Summer Retail Roundtable</w:t>
      </w:r>
      <w:r w:rsidR="00096EAD">
        <w:rPr>
          <w:u w:val="single"/>
        </w:rPr>
        <w:t>:</w:t>
      </w:r>
    </w:p>
    <w:p w:rsidR="0037119A" w:rsidRDefault="00F055FE" w:rsidP="0037119A">
      <w:pPr>
        <w:pStyle w:val="NoSpacing"/>
        <w:numPr>
          <w:ilvl w:val="0"/>
          <w:numId w:val="1"/>
        </w:numPr>
      </w:pPr>
      <w:r>
        <w:t>D</w:t>
      </w:r>
      <w:r w:rsidR="0037119A">
        <w:t>iscuss</w:t>
      </w:r>
      <w:r>
        <w:t>ed</w:t>
      </w:r>
      <w:r w:rsidR="0037119A">
        <w:t xml:space="preserve"> what should be the focus</w:t>
      </w:r>
      <w:r>
        <w:t>/emphasis</w:t>
      </w:r>
      <w:r w:rsidR="0037119A">
        <w:t xml:space="preserve"> </w:t>
      </w:r>
      <w:r>
        <w:t xml:space="preserve">of </w:t>
      </w:r>
      <w:r w:rsidR="0037119A">
        <w:t>spring vs. summer R</w:t>
      </w:r>
      <w:r w:rsidR="001F117F">
        <w:t xml:space="preserve">etail </w:t>
      </w:r>
      <w:r w:rsidR="0037119A">
        <w:t>R</w:t>
      </w:r>
      <w:r w:rsidR="001F117F">
        <w:t>oundtable</w:t>
      </w:r>
    </w:p>
    <w:p w:rsidR="0037119A" w:rsidRDefault="00F055FE" w:rsidP="0037119A">
      <w:pPr>
        <w:pStyle w:val="NoSpacing"/>
        <w:numPr>
          <w:ilvl w:val="1"/>
          <w:numId w:val="1"/>
        </w:numPr>
      </w:pPr>
      <w:r>
        <w:t>Spring –</w:t>
      </w:r>
      <w:r w:rsidR="0037119A">
        <w:t xml:space="preserve"> HR, labor, training, etc. to jump start the season</w:t>
      </w:r>
    </w:p>
    <w:p w:rsidR="0037119A" w:rsidRPr="0037119A" w:rsidRDefault="0037119A" w:rsidP="0037119A">
      <w:pPr>
        <w:pStyle w:val="NoSpacing"/>
        <w:numPr>
          <w:ilvl w:val="1"/>
          <w:numId w:val="1"/>
        </w:numPr>
      </w:pPr>
      <w:r>
        <w:t xml:space="preserve">Summer – reflection on the season, look ahead to new varieties/trends/planning for next year </w:t>
      </w:r>
    </w:p>
    <w:p w:rsidR="00D94D8F" w:rsidRDefault="00D94D8F" w:rsidP="00D94D8F">
      <w:pPr>
        <w:pStyle w:val="NoSpacing"/>
        <w:numPr>
          <w:ilvl w:val="0"/>
          <w:numId w:val="1"/>
        </w:numPr>
      </w:pPr>
      <w:r>
        <w:t>Toledo Zoo (Nancy) has expressed interest in hosting MVGA.  This would help raise awareness of the hort. dept. at/within the zoo.  Offer of parking and zoo entrance has been extended.</w:t>
      </w:r>
    </w:p>
    <w:p w:rsidR="00D94D8F" w:rsidRDefault="00D94D8F" w:rsidP="00D94D8F">
      <w:pPr>
        <w:pStyle w:val="NoSpacing"/>
        <w:numPr>
          <w:ilvl w:val="0"/>
          <w:numId w:val="1"/>
        </w:numPr>
      </w:pPr>
      <w:r>
        <w:t>We will ask if food/snacks need to be provided through zoo vendors or if we can contract with a third-party vendor to provide.</w:t>
      </w:r>
    </w:p>
    <w:p w:rsidR="00D94D8F" w:rsidRDefault="00D94D8F" w:rsidP="00D94D8F">
      <w:pPr>
        <w:pStyle w:val="NoSpacing"/>
        <w:numPr>
          <w:ilvl w:val="0"/>
          <w:numId w:val="1"/>
        </w:numPr>
      </w:pPr>
      <w:r>
        <w:t>Possible idea/collaboration</w:t>
      </w:r>
      <w:r w:rsidR="00F055FE">
        <w:t xml:space="preserve"> with zoo</w:t>
      </w:r>
      <w:r>
        <w:t xml:space="preserve"> – placement of QR codes in/near plant displays that link to the garden center(s) where that plant could be purchased, or </w:t>
      </w:r>
      <w:r w:rsidR="00F055FE">
        <w:t xml:space="preserve">more broadly, link </w:t>
      </w:r>
      <w:r>
        <w:t>to MVGA members</w:t>
      </w:r>
    </w:p>
    <w:p w:rsidR="00D94D8F" w:rsidRDefault="00D94D8F" w:rsidP="00D94D8F">
      <w:pPr>
        <w:pStyle w:val="NoSpacing"/>
        <w:numPr>
          <w:ilvl w:val="0"/>
          <w:numId w:val="1"/>
        </w:numPr>
      </w:pPr>
      <w:r>
        <w:t>Proposed schedule for R</w:t>
      </w:r>
      <w:r w:rsidR="001F117F">
        <w:t>etail Roundtable</w:t>
      </w:r>
      <w:r>
        <w:t>:</w:t>
      </w:r>
    </w:p>
    <w:p w:rsidR="00D94D8F" w:rsidRDefault="00D94D8F" w:rsidP="00D94D8F">
      <w:pPr>
        <w:pStyle w:val="NoSpacing"/>
        <w:numPr>
          <w:ilvl w:val="1"/>
          <w:numId w:val="1"/>
        </w:numPr>
      </w:pPr>
      <w:r>
        <w:t>Welcome/opening remarks by zoo director</w:t>
      </w:r>
      <w:r w:rsidR="0037119A">
        <w:t xml:space="preserve"> </w:t>
      </w:r>
    </w:p>
    <w:p w:rsidR="00D94D8F" w:rsidRDefault="001F117F" w:rsidP="00D94D8F">
      <w:pPr>
        <w:pStyle w:val="NoSpacing"/>
        <w:numPr>
          <w:ilvl w:val="1"/>
          <w:numId w:val="1"/>
        </w:numPr>
      </w:pPr>
      <w:r>
        <w:t>Speaker: M</w:t>
      </w:r>
      <w:r w:rsidR="00D94D8F">
        <w:t>anager of zoo gift shop to talk about retailing/merchandising</w:t>
      </w:r>
    </w:p>
    <w:p w:rsidR="0037119A" w:rsidRDefault="0037119A" w:rsidP="00D94D8F">
      <w:pPr>
        <w:pStyle w:val="NoSpacing"/>
        <w:numPr>
          <w:ilvl w:val="1"/>
          <w:numId w:val="1"/>
        </w:numPr>
      </w:pPr>
      <w:r>
        <w:t>Speaker: New varieties for 2018 (</w:t>
      </w:r>
      <w:proofErr w:type="spellStart"/>
      <w:r>
        <w:t>Raker</w:t>
      </w:r>
      <w:proofErr w:type="spellEnd"/>
      <w:r>
        <w:t>, North Branch, and/or Monrovia</w:t>
      </w:r>
      <w:r w:rsidR="00F055FE">
        <w:t xml:space="preserve"> reps</w:t>
      </w:r>
      <w:r>
        <w:t>)</w:t>
      </w:r>
    </w:p>
    <w:p w:rsidR="0037119A" w:rsidRDefault="0037119A" w:rsidP="00D94D8F">
      <w:pPr>
        <w:pStyle w:val="NoSpacing"/>
        <w:numPr>
          <w:ilvl w:val="1"/>
          <w:numId w:val="1"/>
        </w:numPr>
      </w:pPr>
      <w:r>
        <w:t>Roundtable discussion/snacks</w:t>
      </w:r>
    </w:p>
    <w:p w:rsidR="0037119A" w:rsidRDefault="0037119A" w:rsidP="00D94D8F">
      <w:pPr>
        <w:pStyle w:val="NoSpacing"/>
        <w:numPr>
          <w:ilvl w:val="1"/>
          <w:numId w:val="1"/>
        </w:numPr>
      </w:pPr>
      <w:r>
        <w:t>Zoo tour</w:t>
      </w:r>
    </w:p>
    <w:p w:rsidR="00D94D8F" w:rsidRDefault="0037119A" w:rsidP="00D94D8F">
      <w:pPr>
        <w:pStyle w:val="NoSpacing"/>
        <w:numPr>
          <w:ilvl w:val="0"/>
          <w:numId w:val="1"/>
        </w:numPr>
      </w:pPr>
      <w:r>
        <w:t>Will check and see if kids/families are welcome to vis</w:t>
      </w:r>
      <w:r w:rsidR="00F055FE">
        <w:t>it the</w:t>
      </w:r>
      <w:r>
        <w:t xml:space="preserve"> zoo during or after the R</w:t>
      </w:r>
      <w:r w:rsidR="001F117F">
        <w:t>etail Roundtable</w:t>
      </w:r>
    </w:p>
    <w:p w:rsidR="0037119A" w:rsidRDefault="0037119A" w:rsidP="00D94D8F">
      <w:pPr>
        <w:pStyle w:val="NoSpacing"/>
        <w:numPr>
          <w:ilvl w:val="0"/>
          <w:numId w:val="1"/>
        </w:numPr>
      </w:pPr>
      <w:r>
        <w:t>Dates: week of Aug. 21 (1</w:t>
      </w:r>
      <w:r w:rsidRPr="0037119A">
        <w:rPr>
          <w:vertAlign w:val="superscript"/>
        </w:rPr>
        <w:t>st</w:t>
      </w:r>
      <w:r w:rsidR="00F055FE">
        <w:t xml:space="preserve"> option</w:t>
      </w:r>
      <w:r>
        <w:t>) or early the week of Aug. 28 (after IGC show but before Labor Day)</w:t>
      </w:r>
    </w:p>
    <w:p w:rsidR="00A64BEF" w:rsidRDefault="00A64BEF" w:rsidP="00D94D8F">
      <w:pPr>
        <w:pStyle w:val="NoSpacing"/>
        <w:numPr>
          <w:ilvl w:val="0"/>
          <w:numId w:val="1"/>
        </w:numPr>
      </w:pPr>
      <w:r>
        <w:t>Time of day: 1</w:t>
      </w:r>
      <w:r w:rsidRPr="00A64BEF">
        <w:rPr>
          <w:vertAlign w:val="superscript"/>
        </w:rPr>
        <w:t>st</w:t>
      </w:r>
      <w:r>
        <w:t xml:space="preserve"> extended evening hours, 2</w:t>
      </w:r>
      <w:r w:rsidRPr="00A64BEF">
        <w:rPr>
          <w:vertAlign w:val="superscript"/>
        </w:rPr>
        <w:t>nd</w:t>
      </w:r>
      <w:r>
        <w:t xml:space="preserve"> morning, 3</w:t>
      </w:r>
      <w:r w:rsidRPr="00A64BEF">
        <w:rPr>
          <w:vertAlign w:val="superscript"/>
        </w:rPr>
        <w:t>rd</w:t>
      </w:r>
      <w:r>
        <w:t xml:space="preserve"> afternoon (zoo hours normally 10 am – 6 pm) </w:t>
      </w:r>
    </w:p>
    <w:p w:rsidR="00F055FE" w:rsidRDefault="00F055FE" w:rsidP="00D94D8F">
      <w:pPr>
        <w:pStyle w:val="NoSpacing"/>
        <w:numPr>
          <w:ilvl w:val="0"/>
          <w:numId w:val="1"/>
        </w:numPr>
      </w:pPr>
      <w:r>
        <w:t>Josh will contact Nancy re: hosting summer R</w:t>
      </w:r>
      <w:r w:rsidR="001F117F">
        <w:t>etail Roundtable</w:t>
      </w:r>
      <w:r>
        <w:t xml:space="preserve"> at Toledo Zoo.</w:t>
      </w:r>
    </w:p>
    <w:p w:rsidR="0037119A" w:rsidRDefault="0037119A" w:rsidP="0037119A">
      <w:pPr>
        <w:pStyle w:val="NoSpacing"/>
      </w:pPr>
    </w:p>
    <w:p w:rsidR="0037119A" w:rsidRDefault="0037119A" w:rsidP="0037119A">
      <w:pPr>
        <w:pStyle w:val="NoSpacing"/>
      </w:pPr>
      <w:r>
        <w:t>Aside: Is there interest in any MVGA-propagator programs, similar to those for North Branch and Monrovia?</w:t>
      </w:r>
    </w:p>
    <w:p w:rsidR="0037119A" w:rsidRDefault="0037119A" w:rsidP="0037119A">
      <w:pPr>
        <w:pStyle w:val="NoSpacing"/>
      </w:pPr>
    </w:p>
    <w:p w:rsidR="0037119A" w:rsidRDefault="00096EAD" w:rsidP="0037119A">
      <w:pPr>
        <w:pStyle w:val="NoSpacing"/>
        <w:rPr>
          <w:u w:val="single"/>
        </w:rPr>
      </w:pPr>
      <w:r>
        <w:rPr>
          <w:u w:val="single"/>
        </w:rPr>
        <w:t>Annual Meeting:</w:t>
      </w:r>
      <w:r w:rsidR="0037119A">
        <w:t xml:space="preserve"> </w:t>
      </w:r>
    </w:p>
    <w:p w:rsidR="00096EAD" w:rsidRDefault="00096EAD" w:rsidP="00096EAD">
      <w:pPr>
        <w:pStyle w:val="NoSpacing"/>
        <w:numPr>
          <w:ilvl w:val="0"/>
          <w:numId w:val="1"/>
        </w:numPr>
      </w:pPr>
      <w:r>
        <w:t>Date: Nov. 16 (1</w:t>
      </w:r>
      <w:r w:rsidRPr="00096EAD">
        <w:rPr>
          <w:vertAlign w:val="superscript"/>
        </w:rPr>
        <w:t>st</w:t>
      </w:r>
      <w:r>
        <w:t xml:space="preserve"> option if venue available), or Nov. 9 (2</w:t>
      </w:r>
      <w:r w:rsidRPr="00096EAD">
        <w:rPr>
          <w:vertAlign w:val="superscript"/>
        </w:rPr>
        <w:t>nd</w:t>
      </w:r>
      <w:r>
        <w:t xml:space="preserve"> choice)</w:t>
      </w:r>
    </w:p>
    <w:p w:rsidR="00096EAD" w:rsidRDefault="00096EAD" w:rsidP="00096EAD">
      <w:pPr>
        <w:pStyle w:val="NoSpacing"/>
        <w:numPr>
          <w:ilvl w:val="0"/>
          <w:numId w:val="1"/>
        </w:numPr>
      </w:pPr>
      <w:r>
        <w:t>Location: Strawberry Acres (deposit required but was returned w/in 30 days last year)</w:t>
      </w:r>
    </w:p>
    <w:p w:rsidR="00F055FE" w:rsidRDefault="00F055FE" w:rsidP="00F055FE">
      <w:pPr>
        <w:pStyle w:val="NoSpacing"/>
        <w:numPr>
          <w:ilvl w:val="1"/>
          <w:numId w:val="1"/>
        </w:numPr>
      </w:pPr>
      <w:r>
        <w:t>Josh will check on venue availability</w:t>
      </w:r>
    </w:p>
    <w:p w:rsidR="00096EAD" w:rsidRDefault="00096EAD" w:rsidP="00096EAD">
      <w:pPr>
        <w:pStyle w:val="NoSpacing"/>
        <w:numPr>
          <w:ilvl w:val="0"/>
          <w:numId w:val="1"/>
        </w:numPr>
      </w:pPr>
      <w:r>
        <w:t>Food: Michael’s Catering</w:t>
      </w:r>
    </w:p>
    <w:p w:rsidR="00096EAD" w:rsidRDefault="00096EAD" w:rsidP="00096EAD">
      <w:pPr>
        <w:pStyle w:val="NoSpacing"/>
        <w:numPr>
          <w:ilvl w:val="0"/>
          <w:numId w:val="1"/>
        </w:numPr>
      </w:pPr>
      <w:r>
        <w:t>Check with Jill Bench to see if/how many scholarships will be awarded this year</w:t>
      </w:r>
    </w:p>
    <w:p w:rsidR="00096EAD" w:rsidRDefault="00096EAD" w:rsidP="00096EAD">
      <w:pPr>
        <w:pStyle w:val="NoSpacing"/>
        <w:numPr>
          <w:ilvl w:val="1"/>
          <w:numId w:val="1"/>
        </w:numPr>
      </w:pPr>
      <w:r>
        <w:t>Invite awardees to attend</w:t>
      </w:r>
      <w:r w:rsidR="00F055FE">
        <w:t xml:space="preserve"> annual meeting for presentation of award</w:t>
      </w:r>
    </w:p>
    <w:p w:rsidR="00096EAD" w:rsidRDefault="00096EAD" w:rsidP="00096EAD">
      <w:pPr>
        <w:pStyle w:val="NoSpacing"/>
        <w:numPr>
          <w:ilvl w:val="0"/>
          <w:numId w:val="1"/>
        </w:numPr>
      </w:pPr>
      <w:r>
        <w:t>Speaker suggestions: Scott Carpenter (</w:t>
      </w:r>
      <w:r w:rsidR="001F117F">
        <w:t>Metroparks</w:t>
      </w:r>
      <w:bookmarkStart w:id="0" w:name="_GoBack"/>
      <w:bookmarkEnd w:id="0"/>
      <w:r>
        <w:t>), Peter Quiring (Nature Fresh)</w:t>
      </w:r>
    </w:p>
    <w:p w:rsidR="00096EAD" w:rsidRDefault="00096EAD" w:rsidP="00096EAD">
      <w:pPr>
        <w:pStyle w:val="NoSpacing"/>
        <w:numPr>
          <w:ilvl w:val="0"/>
          <w:numId w:val="1"/>
        </w:numPr>
      </w:pPr>
      <w:r>
        <w:t>Another entertainment suggestion: greenhouse historical trivia using clickers (or cell phone texting)</w:t>
      </w:r>
    </w:p>
    <w:p w:rsidR="00096EAD" w:rsidRDefault="00096EAD" w:rsidP="00096EAD">
      <w:pPr>
        <w:pStyle w:val="NoSpacing"/>
        <w:numPr>
          <w:ilvl w:val="0"/>
          <w:numId w:val="1"/>
        </w:numPr>
      </w:pPr>
      <w:r>
        <w:lastRenderedPageBreak/>
        <w:t>Will hold off on auction for one more year, but will mention it</w:t>
      </w:r>
      <w:r w:rsidR="00F055FE">
        <w:t>s return during the annual meeting</w:t>
      </w:r>
    </w:p>
    <w:p w:rsidR="00096EAD" w:rsidRDefault="00096EAD" w:rsidP="00096EAD">
      <w:pPr>
        <w:pStyle w:val="NoSpacing"/>
        <w:numPr>
          <w:ilvl w:val="0"/>
          <w:numId w:val="1"/>
        </w:numPr>
      </w:pPr>
      <w:r>
        <w:t>In addition to thanking sponsors during program, invite them to set up a small tabletop display</w:t>
      </w:r>
    </w:p>
    <w:p w:rsidR="00096EAD" w:rsidRDefault="00096EAD" w:rsidP="00096EAD">
      <w:pPr>
        <w:pStyle w:val="NoSpacing"/>
        <w:numPr>
          <w:ilvl w:val="0"/>
          <w:numId w:val="1"/>
        </w:numPr>
      </w:pPr>
      <w:r>
        <w:t>Kim and Beth will take a look at the sponsorship/membership form and update it</w:t>
      </w:r>
    </w:p>
    <w:p w:rsidR="00096EAD" w:rsidRDefault="00096EAD" w:rsidP="00096EAD">
      <w:pPr>
        <w:pStyle w:val="NoSpacing"/>
      </w:pPr>
    </w:p>
    <w:p w:rsidR="00096EAD" w:rsidRDefault="00096EAD" w:rsidP="00096EAD">
      <w:pPr>
        <w:pStyle w:val="NoSpacing"/>
      </w:pPr>
      <w:r w:rsidRPr="00096EAD">
        <w:rPr>
          <w:u w:val="single"/>
        </w:rPr>
        <w:t>Winter Conference</w:t>
      </w:r>
      <w:r>
        <w:rPr>
          <w:u w:val="single"/>
        </w:rPr>
        <w:t>:</w:t>
      </w:r>
    </w:p>
    <w:p w:rsidR="00096EAD" w:rsidRDefault="00096EAD" w:rsidP="00096EAD">
      <w:pPr>
        <w:pStyle w:val="NoSpacing"/>
        <w:numPr>
          <w:ilvl w:val="0"/>
          <w:numId w:val="1"/>
        </w:numPr>
      </w:pPr>
      <w:r>
        <w:t>Proposed dates: Jan. 9 or 11</w:t>
      </w:r>
    </w:p>
    <w:p w:rsidR="00096EAD" w:rsidRDefault="00096EAD" w:rsidP="00096EAD">
      <w:pPr>
        <w:pStyle w:val="NoSpacing"/>
        <w:numPr>
          <w:ilvl w:val="0"/>
          <w:numId w:val="1"/>
        </w:numPr>
      </w:pPr>
      <w:r>
        <w:t xml:space="preserve">Potential locations: Schmitt, NatureFresh (Beth will </w:t>
      </w:r>
      <w:r w:rsidR="00F055FE">
        <w:t>provide</w:t>
      </w:r>
      <w:r>
        <w:t xml:space="preserve"> contact</w:t>
      </w:r>
      <w:r w:rsidR="00F055FE">
        <w:t xml:space="preserve"> info</w:t>
      </w:r>
      <w:r>
        <w:t>)</w:t>
      </w:r>
    </w:p>
    <w:p w:rsidR="00096EAD" w:rsidRDefault="00A64BEF" w:rsidP="00096EAD">
      <w:pPr>
        <w:pStyle w:val="NoSpacing"/>
        <w:numPr>
          <w:ilvl w:val="0"/>
          <w:numId w:val="1"/>
        </w:numPr>
      </w:pPr>
      <w:r>
        <w:t xml:space="preserve">Topic: focus </w:t>
      </w:r>
      <w:r w:rsidR="00F055FE">
        <w:t>on greenhouse ornamental production</w:t>
      </w:r>
    </w:p>
    <w:p w:rsidR="00A64BEF" w:rsidRDefault="00F055FE" w:rsidP="00096EAD">
      <w:pPr>
        <w:pStyle w:val="NoSpacing"/>
        <w:numPr>
          <w:ilvl w:val="0"/>
          <w:numId w:val="1"/>
        </w:numPr>
      </w:pPr>
      <w:r>
        <w:t>Presentation ideas</w:t>
      </w:r>
      <w:r w:rsidR="00A64BEF">
        <w:t>: Garrett Owen (ext. specialist for MSU in SE Michigan), WPS updates (include first-hand account from grower(s) who has/have been audited)</w:t>
      </w:r>
    </w:p>
    <w:p w:rsidR="00A64BEF" w:rsidRPr="00096EAD" w:rsidRDefault="00A64BEF" w:rsidP="00096EAD">
      <w:pPr>
        <w:pStyle w:val="NoSpacing"/>
        <w:numPr>
          <w:ilvl w:val="0"/>
          <w:numId w:val="1"/>
        </w:numPr>
      </w:pPr>
      <w:r>
        <w:t xml:space="preserve">Offering recertification credits is a nice draw that boosts attendance </w:t>
      </w:r>
    </w:p>
    <w:p w:rsidR="0037119A" w:rsidRDefault="0037119A" w:rsidP="0037119A">
      <w:pPr>
        <w:pStyle w:val="NoSpacing"/>
      </w:pPr>
    </w:p>
    <w:p w:rsidR="00896EB2" w:rsidRPr="00D94D8F" w:rsidRDefault="00896EB2" w:rsidP="0037119A">
      <w:pPr>
        <w:pStyle w:val="NoSpacing"/>
      </w:pPr>
      <w:r>
        <w:t>Meeting concluded at 10:35 am</w:t>
      </w:r>
    </w:p>
    <w:sectPr w:rsidR="00896EB2" w:rsidRPr="00D94D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E6DC7"/>
    <w:multiLevelType w:val="hybridMultilevel"/>
    <w:tmpl w:val="46C0913A"/>
    <w:lvl w:ilvl="0" w:tplc="54CA655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tTQxMTI2MgTSZko6SsGpxcWZ+XkgBYa1ABP2aqIsAAAA"/>
  </w:docVars>
  <w:rsids>
    <w:rsidRoot w:val="00D94D8F"/>
    <w:rsid w:val="00065A9A"/>
    <w:rsid w:val="00096EAD"/>
    <w:rsid w:val="000B12A8"/>
    <w:rsid w:val="001F117F"/>
    <w:rsid w:val="0037119A"/>
    <w:rsid w:val="00472609"/>
    <w:rsid w:val="00896EB2"/>
    <w:rsid w:val="00A64BEF"/>
    <w:rsid w:val="00D94D8F"/>
    <w:rsid w:val="00F05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C2DA5"/>
  <w15:chartTrackingRefBased/>
  <w15:docId w15:val="{C134069F-3AEA-4568-B164-795E17C95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94D8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</dc:creator>
  <cp:keywords/>
  <dc:description/>
  <cp:lastModifiedBy>Joe</cp:lastModifiedBy>
  <cp:revision>2</cp:revision>
  <dcterms:created xsi:type="dcterms:W3CDTF">2017-07-13T23:01:00Z</dcterms:created>
  <dcterms:modified xsi:type="dcterms:W3CDTF">2017-07-13T23:01:00Z</dcterms:modified>
</cp:coreProperties>
</file>